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A8542F8" w:rsidR="000C49FD" w:rsidRPr="00104020" w:rsidRDefault="00104020" w:rsidP="00E31880">
      <w:pPr>
        <w:jc w:val="center"/>
        <w:rPr>
          <w:b/>
          <w:bCs/>
          <w:sz w:val="32"/>
          <w:szCs w:val="32"/>
        </w:rPr>
      </w:pPr>
      <w:r w:rsidRPr="00104020">
        <w:rPr>
          <w:b/>
          <w:bCs/>
          <w:sz w:val="32"/>
          <w:szCs w:val="32"/>
        </w:rPr>
        <w:t>(</w:t>
      </w:r>
      <w:r w:rsidR="00D95B57">
        <w:rPr>
          <w:b/>
          <w:bCs/>
          <w:sz w:val="32"/>
          <w:szCs w:val="32"/>
        </w:rPr>
        <w:t>Idah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8628B7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95B57">
        <w:rPr>
          <w:sz w:val="22"/>
          <w:szCs w:val="22"/>
        </w:rPr>
        <w:t>Idah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8EE8755" w:rsidR="00C543C7" w:rsidRDefault="00D95B57"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2C786" w14:textId="77777777" w:rsidR="000D03E3" w:rsidRDefault="000D03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D29893A" w:rsidR="004F70A3" w:rsidRPr="000D03E3" w:rsidRDefault="004F70A3" w:rsidP="000D03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3D4E5" w14:textId="77777777" w:rsidR="000D03E3" w:rsidRDefault="000D0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0CBCC" w14:textId="77777777" w:rsidR="000D03E3" w:rsidRDefault="000D03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D23FE0B" w:rsidR="004F70A3" w:rsidRPr="000D03E3" w:rsidRDefault="004F70A3" w:rsidP="000D03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8BB58" w14:textId="77777777" w:rsidR="000D03E3" w:rsidRDefault="000D0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7044419">
    <w:abstractNumId w:val="3"/>
  </w:num>
  <w:num w:numId="2" w16cid:durableId="409811062">
    <w:abstractNumId w:val="2"/>
  </w:num>
  <w:num w:numId="3" w16cid:durableId="1170635246">
    <w:abstractNumId w:val="0"/>
  </w:num>
  <w:num w:numId="4" w16cid:durableId="1636642222">
    <w:abstractNumId w:val="4"/>
  </w:num>
  <w:num w:numId="5" w16cid:durableId="427577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3E3"/>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95B57"/>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69</Words>
  <Characters>2108</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